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878E46" w14:textId="77777777" w:rsidR="00373226" w:rsidRDefault="00BA4C01" w:rsidP="008F2A76">
      <w:pPr>
        <w:tabs>
          <w:tab w:val="left" w:pos="6237"/>
        </w:tabs>
        <w:spacing w:after="0" w:line="240" w:lineRule="auto"/>
      </w:pPr>
      <w:r>
        <w:t>Name</w:t>
      </w:r>
      <w:r w:rsidR="00373226">
        <w:t xml:space="preserve">: </w:t>
      </w:r>
      <w:r w:rsidR="00373226">
        <w:tab/>
        <w:t xml:space="preserve">User-ID: </w:t>
      </w:r>
    </w:p>
    <w:p w14:paraId="2069D8AA" w14:textId="77777777" w:rsidR="00373226" w:rsidRDefault="00373226" w:rsidP="00373226">
      <w:pPr>
        <w:tabs>
          <w:tab w:val="left" w:pos="6804"/>
        </w:tabs>
        <w:spacing w:after="0" w:line="240" w:lineRule="auto"/>
      </w:pPr>
    </w:p>
    <w:p w14:paraId="17A9C54E" w14:textId="77777777" w:rsidR="00373226" w:rsidRDefault="00373226" w:rsidP="00373226">
      <w:pPr>
        <w:tabs>
          <w:tab w:val="left" w:pos="6804"/>
        </w:tabs>
        <w:spacing w:after="0" w:line="240" w:lineRule="auto"/>
      </w:pPr>
      <w:r>
        <w:t>Algorithm</w:t>
      </w:r>
      <w:r w:rsidR="00BA4C01">
        <w:t xml:space="preserve"> </w:t>
      </w:r>
      <w:r>
        <w:t xml:space="preserve">A: </w:t>
      </w:r>
    </w:p>
    <w:p w14:paraId="6703091D" w14:textId="77777777" w:rsidR="00D916DF" w:rsidRDefault="00D916DF" w:rsidP="00373226">
      <w:pPr>
        <w:tabs>
          <w:tab w:val="left" w:pos="6804"/>
        </w:tabs>
        <w:spacing w:after="0" w:line="240" w:lineRule="auto"/>
      </w:pPr>
    </w:p>
    <w:p w14:paraId="7A819E2F" w14:textId="77777777" w:rsidR="00373226" w:rsidRDefault="00373226" w:rsidP="00373226">
      <w:pPr>
        <w:tabs>
          <w:tab w:val="left" w:pos="6804"/>
        </w:tabs>
        <w:spacing w:after="0" w:line="240" w:lineRule="auto"/>
      </w:pPr>
      <w:r>
        <w:t>Algorithm</w:t>
      </w:r>
      <w:r w:rsidR="00BA4C01">
        <w:t xml:space="preserve"> </w:t>
      </w:r>
      <w:r>
        <w:t xml:space="preserve">B: </w:t>
      </w:r>
    </w:p>
    <w:p w14:paraId="599E6C8E" w14:textId="77777777" w:rsidR="00D916DF" w:rsidRDefault="00D916DF" w:rsidP="00373226">
      <w:pPr>
        <w:tabs>
          <w:tab w:val="left" w:pos="6804"/>
        </w:tabs>
        <w:spacing w:after="0" w:line="240" w:lineRule="auto"/>
      </w:pPr>
    </w:p>
    <w:p w14:paraId="2DB76A9D" w14:textId="77777777" w:rsidR="00373226" w:rsidRDefault="004E6E2E" w:rsidP="00373226">
      <w:pPr>
        <w:tabs>
          <w:tab w:val="left" w:pos="6804"/>
        </w:tabs>
        <w:spacing w:after="0" w:line="240" w:lineRule="auto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4556080" wp14:editId="3A63E857">
                <wp:simplePos x="0" y="0"/>
                <wp:positionH relativeFrom="margin">
                  <wp:align>right</wp:align>
                </wp:positionH>
                <wp:positionV relativeFrom="paragraph">
                  <wp:posOffset>353060</wp:posOffset>
                </wp:positionV>
                <wp:extent cx="5711825" cy="3371850"/>
                <wp:effectExtent l="0" t="0" r="2222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1825" cy="337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9BD4D" w14:textId="77777777" w:rsidR="004E6E2E" w:rsidRPr="00D916DF" w:rsidRDefault="00D916DF" w:rsidP="004E6E2E">
                            <w:pPr>
                              <w:ind w:right="43"/>
                              <w:rPr>
                                <w:i/>
                              </w:rPr>
                            </w:pPr>
                            <w:r w:rsidRPr="00D916DF">
                              <w:rPr>
                                <w:i/>
                              </w:rPr>
                              <w:t>Describe the enhancements you have made to your algorithms in the two boxes. You can vary the sizes of these boxes but not the font</w:t>
                            </w:r>
                            <w:r>
                              <w:rPr>
                                <w:i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Calabri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>)</w:t>
                            </w:r>
                            <w:r w:rsidRPr="00D916DF">
                              <w:rPr>
                                <w:i/>
                              </w:rPr>
                              <w:t xml:space="preserve">, font size </w:t>
                            </w:r>
                            <w:r>
                              <w:rPr>
                                <w:i/>
                              </w:rPr>
                              <w:t xml:space="preserve">(11) </w:t>
                            </w:r>
                            <w:r w:rsidRPr="00D916DF">
                              <w:rPr>
                                <w:i/>
                              </w:rPr>
                              <w:t>or paragraph properties</w:t>
                            </w:r>
                            <w:r>
                              <w:rPr>
                                <w:i/>
                              </w:rPr>
                              <w:t xml:space="preserve"> (single space)</w:t>
                            </w:r>
                            <w:r w:rsidRPr="00D916DF">
                              <w:rPr>
                                <w:i/>
                              </w:rPr>
                              <w:t>, and everything should fit onto one side of A4. You may include a commentary on the general success of your enhancements if you wish.</w:t>
                            </w:r>
                            <w:r>
                              <w:rPr>
                                <w:i/>
                              </w:rPr>
                              <w:t xml:space="preserve"> Save the final document as a pdf.</w:t>
                            </w:r>
                            <w:r w:rsidR="00BA4C01">
                              <w:rPr>
                                <w:i/>
                              </w:rPr>
                              <w:t xml:space="preserve"> (YOU can delete these instructions.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55608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8.55pt;margin-top:27.8pt;width:449.75pt;height:265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">
                <v:textbox>
                  <w:txbxContent>
                    <w:p w14:paraId="1B59BD4D" w14:textId="77777777" w:rsidR="004E6E2E" w:rsidRPr="00D916DF" w:rsidRDefault="00D916DF" w:rsidP="004E6E2E">
                      <w:pPr>
                        <w:ind w:right="43"/>
                        <w:rPr>
                          <w:i/>
                        </w:rPr>
                      </w:pPr>
                      <w:r w:rsidRPr="00D916DF">
                        <w:rPr>
                          <w:i/>
                        </w:rPr>
                        <w:t>Describe the enhancements you have made to your algorithms in the two boxes. You can vary the sizes of these boxes but not the font</w:t>
                      </w:r>
                      <w:r>
                        <w:rPr>
                          <w:i/>
                        </w:rPr>
                        <w:t xml:space="preserve"> (</w:t>
                      </w:r>
                      <w:proofErr w:type="spellStart"/>
                      <w:r>
                        <w:rPr>
                          <w:i/>
                        </w:rPr>
                        <w:t>Calabri</w:t>
                      </w:r>
                      <w:proofErr w:type="spellEnd"/>
                      <w:r>
                        <w:rPr>
                          <w:i/>
                        </w:rPr>
                        <w:t>)</w:t>
                      </w:r>
                      <w:r w:rsidRPr="00D916DF">
                        <w:rPr>
                          <w:i/>
                        </w:rPr>
                        <w:t xml:space="preserve">, font size </w:t>
                      </w:r>
                      <w:r>
                        <w:rPr>
                          <w:i/>
                        </w:rPr>
                        <w:t xml:space="preserve">(11) </w:t>
                      </w:r>
                      <w:r w:rsidRPr="00D916DF">
                        <w:rPr>
                          <w:i/>
                        </w:rPr>
                        <w:t>or paragraph properties</w:t>
                      </w:r>
                      <w:r>
                        <w:rPr>
                          <w:i/>
                        </w:rPr>
                        <w:t xml:space="preserve"> (single space)</w:t>
                      </w:r>
                      <w:r w:rsidRPr="00D916DF">
                        <w:rPr>
                          <w:i/>
                        </w:rPr>
                        <w:t>, and everything should fit onto one side of A4. You may include a commentary on the general success of your enhancements if you wish.</w:t>
                      </w:r>
                      <w:r>
                        <w:rPr>
                          <w:i/>
                        </w:rPr>
                        <w:t xml:space="preserve"> Save the final document as a pdf.</w:t>
                      </w:r>
                      <w:r w:rsidR="00BA4C01">
                        <w:rPr>
                          <w:i/>
                        </w:rPr>
                        <w:t xml:space="preserve"> (YOU can delete these instructions.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916DF">
        <w:t>Description of enhancement of Algorithm</w:t>
      </w:r>
      <w:r w:rsidR="00BA4C01">
        <w:t xml:space="preserve"> </w:t>
      </w:r>
      <w:r w:rsidR="00D916DF">
        <w:t>A</w:t>
      </w:r>
      <w:r w:rsidR="00DB31CA">
        <w:t>:</w:t>
      </w:r>
    </w:p>
    <w:p w14:paraId="7081D981" w14:textId="77777777" w:rsidR="004E6E2E" w:rsidRDefault="004E6E2E" w:rsidP="00373226">
      <w:pPr>
        <w:tabs>
          <w:tab w:val="left" w:pos="6804"/>
        </w:tabs>
        <w:spacing w:after="0" w:line="240" w:lineRule="auto"/>
      </w:pPr>
    </w:p>
    <w:p w14:paraId="40822D36" w14:textId="77777777" w:rsidR="00D916DF" w:rsidRDefault="00D916DF" w:rsidP="00D916DF">
      <w:pPr>
        <w:tabs>
          <w:tab w:val="left" w:pos="6804"/>
        </w:tabs>
        <w:spacing w:after="0" w:line="240" w:lineRule="auto"/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5D52347" wp14:editId="7CB7342E">
                <wp:simplePos x="0" y="0"/>
                <wp:positionH relativeFrom="margin">
                  <wp:align>right</wp:align>
                </wp:positionH>
                <wp:positionV relativeFrom="paragraph">
                  <wp:posOffset>353060</wp:posOffset>
                </wp:positionV>
                <wp:extent cx="5711825" cy="3175000"/>
                <wp:effectExtent l="0" t="0" r="22225" b="254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1825" cy="317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9BF18C" w14:textId="77777777" w:rsidR="00D916DF" w:rsidRPr="00D916DF" w:rsidRDefault="00D916DF" w:rsidP="00D916DF">
                            <w:pPr>
                              <w:ind w:right="43"/>
                              <w:rPr>
                                <w:i/>
                              </w:rPr>
                            </w:pPr>
                            <w:r w:rsidRPr="00D916DF">
                              <w:rPr>
                                <w:i/>
                              </w:rPr>
                              <w:t>Type he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52347" id="_x0000_s1027" type="#_x0000_t202" style="position:absolute;margin-left:398.55pt;margin-top:27.8pt;width:449.75pt;height:250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">
                <v:textbox>
                  <w:txbxContent>
                    <w:p w14:paraId="4C9BF18C" w14:textId="77777777" w:rsidR="00D916DF" w:rsidRPr="00D916DF" w:rsidRDefault="00D916DF" w:rsidP="00D916DF">
                      <w:pPr>
                        <w:ind w:right="43"/>
                        <w:rPr>
                          <w:i/>
                        </w:rPr>
                      </w:pPr>
                      <w:r w:rsidRPr="00D916DF">
                        <w:rPr>
                          <w:i/>
                        </w:rPr>
                        <w:t>Type her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Description of enhancement of Algorithm</w:t>
      </w:r>
      <w:r w:rsidR="00BA4C01">
        <w:t xml:space="preserve"> </w:t>
      </w:r>
      <w:r>
        <w:t>B</w:t>
      </w:r>
      <w:r w:rsidR="00DB31CA">
        <w:t>:</w:t>
      </w:r>
    </w:p>
    <w:p w14:paraId="5D0D5A7D" w14:textId="77777777" w:rsidR="00D916DF" w:rsidRDefault="00D916DF" w:rsidP="00373226">
      <w:pPr>
        <w:tabs>
          <w:tab w:val="left" w:pos="6804"/>
        </w:tabs>
        <w:spacing w:after="0" w:line="240" w:lineRule="auto"/>
      </w:pPr>
    </w:p>
    <w:sectPr w:rsidR="00D916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iJLSwsDc1NjS3NjMyUdpeDU4uLM/DyQAsNaALmxZtwsAAAA"/>
  </w:docVars>
  <w:rsids>
    <w:rsidRoot w:val="00373226"/>
    <w:rsid w:val="00373226"/>
    <w:rsid w:val="004E6E2E"/>
    <w:rsid w:val="0077385E"/>
    <w:rsid w:val="008F2A76"/>
    <w:rsid w:val="00BA4C01"/>
    <w:rsid w:val="00D916DF"/>
    <w:rsid w:val="00DB31CA"/>
    <w:rsid w:val="00E77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76F29"/>
  <w15:chartTrackingRefBased/>
  <w15:docId w15:val="{017D8672-9082-45E5-984D-1A4061B0F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0</Words>
  <Characters>118</Characters>
  <Application>Microsoft Office Word</Application>
  <DocSecurity>0</DocSecurity>
  <Lines>1</Lines>
  <Paragraphs>1</Paragraphs>
  <ScaleCrop>false</ScaleCrop>
  <Company>Durham University</Company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in</dc:creator>
  <cp:keywords/>
  <dc:description/>
  <cp:lastModifiedBy>Max Grimmett</cp:lastModifiedBy>
  <cp:revision>7</cp:revision>
  <dcterms:created xsi:type="dcterms:W3CDTF">2019-07-26T09:37:00Z</dcterms:created>
  <dcterms:modified xsi:type="dcterms:W3CDTF">2020-01-11T15:26:00Z</dcterms:modified>
</cp:coreProperties>
</file>